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455DEB14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019BFEE" wp14:editId="26E50307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F1025AC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6982154B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3E77C7F8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143F5A4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D7604F7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13A96F05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6614CCE2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4704F18A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23B30324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B1EDCC" wp14:editId="56FC852C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F4273FD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258C44E9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113C6767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5579C34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D10632A" w14:textId="43C4AE3B" w:rsidR="00E73BB4" w:rsidRPr="00292F08" w:rsidRDefault="0012493D" w:rsidP="0020057F">
          <w:pPr>
            <w:pStyle w:val="Nessunaspaziatura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JobLink</w:t>
          </w:r>
          <w:proofErr w:type="spellEnd"/>
        </w:p>
        <w:p w14:paraId="18B907CB" w14:textId="77777777" w:rsidR="006E3E85" w:rsidRPr="00994DDB" w:rsidRDefault="006E3E85" w:rsidP="006E3E85">
          <w:pPr>
            <w:rPr>
              <w:rFonts w:cstheme="minorHAnsi"/>
            </w:rPr>
          </w:pPr>
        </w:p>
        <w:p w14:paraId="0D6CBFCE" w14:textId="77777777" w:rsidR="006E3E85" w:rsidRDefault="006E3E85" w:rsidP="006E3E85"/>
        <w:p w14:paraId="2006F923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2D1E511D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4690692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2B8A04AE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7F1A8080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36C0ACD4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8B3247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51E019C6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8E243D3" w14:textId="0BE62E95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2859" w:type="dxa"/>
                <w:gridSpan w:val="2"/>
              </w:tcPr>
              <w:p w14:paraId="4B50F3D5" w14:textId="4183AE46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2966" w:type="dxa"/>
              </w:tcPr>
              <w:p w14:paraId="7BA707B8" w14:textId="02AADE2B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ivo.pecce@student.univaq.it</w:t>
                </w:r>
              </w:p>
            </w:tc>
          </w:tr>
          <w:tr w:rsidR="00994DDB" w:rsidRPr="00292F08" w14:paraId="18AC56D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1D49AB8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2E472C4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B7A2A0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4F3F958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268D5F30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889746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6C445814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42A2A62A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6EB16508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67DC95C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070D8B8B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74CD67A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524078A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2DAF174F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311DF3F0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324232AB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F463AD6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09E956D" w14:textId="77777777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ED73F21" w14:textId="77777777" w:rsidR="00D74F96" w:rsidRDefault="00D74F96"/>
        <w:p w14:paraId="329DA83C" w14:textId="77777777" w:rsidR="00D74F96" w:rsidRDefault="001A53E2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654BD811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29ACEEF3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6A57B3E5" w14:textId="77777777" w:rsidR="002A0FBF" w:rsidRDefault="001A53E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19D4D4E" w14:textId="77777777" w:rsidR="002A0FBF" w:rsidRDefault="001A53E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AAB7F81" w14:textId="77777777" w:rsidR="002A0FBF" w:rsidRDefault="001A53E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30474D5C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A6F7F90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27D998B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0778485C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2C7CA340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448FA012" w14:textId="77777777" w:rsidR="0020057F" w:rsidRDefault="0020057F" w:rsidP="0020057F">
      <w:pPr>
        <w:pStyle w:val="Nessunaspaziatura"/>
      </w:pPr>
    </w:p>
    <w:p w14:paraId="7E733FA1" w14:textId="5196D686" w:rsidR="00117F5B" w:rsidRDefault="00034A8D" w:rsidP="00292F08">
      <w:pPr>
        <w:rPr>
          <w:rFonts w:cstheme="minorHAnsi"/>
        </w:rPr>
      </w:pPr>
      <w:r>
        <w:rPr>
          <w:rFonts w:cstheme="minorHAnsi"/>
        </w:rPr>
        <w:t xml:space="preserve">Si vuole realizzare </w:t>
      </w:r>
      <w:r w:rsidR="00462A99">
        <w:rPr>
          <w:rFonts w:cstheme="minorHAnsi"/>
        </w:rPr>
        <w:t xml:space="preserve">un’applicazione </w:t>
      </w:r>
      <w:r w:rsidR="009A5C1D">
        <w:rPr>
          <w:rFonts w:cstheme="minorHAnsi"/>
        </w:rPr>
        <w:t xml:space="preserve">stand-alone che permetta </w:t>
      </w:r>
      <w:r w:rsidR="00A541FA">
        <w:rPr>
          <w:rFonts w:cstheme="minorHAnsi"/>
        </w:rPr>
        <w:t>la gestione di offerte di lavoro.</w:t>
      </w:r>
    </w:p>
    <w:p w14:paraId="0F5C2ADF" w14:textId="543F93D5" w:rsidR="00F443DE" w:rsidRDefault="00A541FA" w:rsidP="00292F08">
      <w:pPr>
        <w:rPr>
          <w:rFonts w:cstheme="minorHAnsi"/>
        </w:rPr>
      </w:pPr>
      <w:r>
        <w:rPr>
          <w:rFonts w:cstheme="minorHAnsi"/>
        </w:rPr>
        <w:t xml:space="preserve">L’applicazione permetterà alle varie aziende registrate di </w:t>
      </w:r>
      <w:r w:rsidR="00102324">
        <w:rPr>
          <w:rFonts w:cstheme="minorHAnsi"/>
        </w:rPr>
        <w:t>pubblicare offerte di lavoro,</w:t>
      </w:r>
      <w:r w:rsidR="00C46033">
        <w:rPr>
          <w:rFonts w:cstheme="minorHAnsi"/>
        </w:rPr>
        <w:t xml:space="preserve"> visibili poi ai vari utenti, che potranno rispondere alle stesse.</w:t>
      </w:r>
      <w:r w:rsidR="006E1C18">
        <w:rPr>
          <w:rFonts w:cstheme="minorHAnsi"/>
        </w:rPr>
        <w:t xml:space="preserve"> </w:t>
      </w:r>
      <w:r w:rsidR="006B1E1D">
        <w:rPr>
          <w:rFonts w:cstheme="minorHAnsi"/>
        </w:rPr>
        <w:t xml:space="preserve"> </w:t>
      </w:r>
      <w:r w:rsidR="00F443DE">
        <w:rPr>
          <w:rFonts w:cstheme="minorHAnsi"/>
        </w:rPr>
        <w:t>Le aziende potranno</w:t>
      </w:r>
      <w:r w:rsidR="006B1E1D">
        <w:rPr>
          <w:rFonts w:cstheme="minorHAnsi"/>
        </w:rPr>
        <w:t xml:space="preserve"> poi</w:t>
      </w:r>
      <w:r w:rsidR="00F443DE">
        <w:rPr>
          <w:rFonts w:cstheme="minorHAnsi"/>
        </w:rPr>
        <w:t xml:space="preserve"> visualizzare i profili dei vari candidati ed eventualmente</w:t>
      </w:r>
      <w:r w:rsidR="00E42980">
        <w:rPr>
          <w:rFonts w:cstheme="minorHAnsi"/>
        </w:rPr>
        <w:t xml:space="preserve"> contattarli tramite messaggio interno.</w:t>
      </w:r>
    </w:p>
    <w:p w14:paraId="226F5384" w14:textId="65FA550C" w:rsidR="00E42980" w:rsidRDefault="006B1E1D" w:rsidP="00292F08">
      <w:pPr>
        <w:rPr>
          <w:rFonts w:cstheme="minorHAnsi"/>
        </w:rPr>
      </w:pPr>
      <w:r>
        <w:rPr>
          <w:rFonts w:cstheme="minorHAnsi"/>
        </w:rPr>
        <w:t>Gli utenti potranno registrarsi al sistema inserendo i dati del proprio curriculu</w:t>
      </w:r>
      <w:r>
        <w:rPr>
          <w:rFonts w:cstheme="minorHAnsi"/>
        </w:rPr>
        <w:t>m. Potranno</w:t>
      </w:r>
      <w:r w:rsidR="00E42980">
        <w:rPr>
          <w:rFonts w:cstheme="minorHAnsi"/>
        </w:rPr>
        <w:t xml:space="preserve"> inoltre visualizzare le offerte di lavoro più attinenti alle loro </w:t>
      </w:r>
      <w:r w:rsidR="00877585">
        <w:rPr>
          <w:rFonts w:cstheme="minorHAnsi"/>
        </w:rPr>
        <w:t>competenze e ricercare offerte in base a parole chi</w:t>
      </w:r>
      <w:r w:rsidR="00F60005">
        <w:rPr>
          <w:rFonts w:cstheme="minorHAnsi"/>
        </w:rPr>
        <w:t>ave o località.</w:t>
      </w:r>
    </w:p>
    <w:p w14:paraId="0D8625AB" w14:textId="27E473AC" w:rsidR="00F60005" w:rsidRDefault="00F60005" w:rsidP="00292F08">
      <w:r>
        <w:t>L’applicazione sarà realizzata in linguaggio Java</w:t>
      </w:r>
      <w:r w:rsidR="009A376B">
        <w:t xml:space="preserve"> versione 11, e con interfaccia grafica </w:t>
      </w:r>
      <w:proofErr w:type="spellStart"/>
      <w:r w:rsidR="009A376B">
        <w:t>JavaFX</w:t>
      </w:r>
      <w:proofErr w:type="spellEnd"/>
      <w:r w:rsidR="009A376B">
        <w:t xml:space="preserve"> versione 14.</w:t>
      </w:r>
    </w:p>
    <w:p w14:paraId="023659D7" w14:textId="21806838" w:rsidR="00476CB5" w:rsidRPr="0020057F" w:rsidRDefault="00476CB5" w:rsidP="00292F08">
      <w:r>
        <w:t xml:space="preserve">I dati verranno </w:t>
      </w:r>
      <w:r w:rsidR="00C63312">
        <w:t>memorizzati in un database MySQL e l’accesso avverrà tramite</w:t>
      </w:r>
      <w:r w:rsidR="006A0333">
        <w:t xml:space="preserve"> il driver JDBC.</w:t>
      </w:r>
    </w:p>
    <w:p w14:paraId="265CF65B" w14:textId="77777777" w:rsidR="00117F5B" w:rsidRDefault="00117F5B" w:rsidP="0020057F">
      <w:pPr>
        <w:pStyle w:val="Nessunaspaziatura"/>
      </w:pPr>
    </w:p>
    <w:p w14:paraId="5763C61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9B25F2E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3AFA3BDB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CD719B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5302ADE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8D5DBF2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F639DC5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BA853A7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239DF347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7D8ABAD0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4E2DBD77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CFD7813" w14:textId="1C550EE2" w:rsidR="001C5D30" w:rsidRDefault="00F60005" w:rsidP="005D7046">
      <w:pPr>
        <w:rPr>
          <w:rFonts w:cstheme="minorHAnsi"/>
        </w:rPr>
      </w:pPr>
      <w:r>
        <w:rPr>
          <w:rFonts w:cstheme="minorHAnsi"/>
        </w:rPr>
        <w:t xml:space="preserve">Di seguito vengono elencate le funzionalità </w:t>
      </w:r>
      <w:r w:rsidR="006B1569">
        <w:rPr>
          <w:rFonts w:cstheme="minorHAnsi"/>
        </w:rPr>
        <w:t xml:space="preserve">ed i requisiti </w:t>
      </w:r>
      <w:r>
        <w:rPr>
          <w:rFonts w:cstheme="minorHAnsi"/>
        </w:rPr>
        <w:t>dell’applicazione</w:t>
      </w:r>
      <w:r w:rsidR="006A0333">
        <w:rPr>
          <w:rFonts w:cstheme="minorHAnsi"/>
        </w:rPr>
        <w:t>.</w:t>
      </w:r>
    </w:p>
    <w:p w14:paraId="0628ACD4" w14:textId="66A378A4" w:rsidR="006B1569" w:rsidRDefault="006B1569" w:rsidP="005D7046">
      <w:pPr>
        <w:rPr>
          <w:rFonts w:cstheme="minorHAnsi"/>
        </w:rPr>
      </w:pPr>
      <w:r>
        <w:rPr>
          <w:rFonts w:cstheme="minorHAnsi"/>
        </w:rPr>
        <w:t>Un’azienda può:</w:t>
      </w:r>
    </w:p>
    <w:p w14:paraId="28582291" w14:textId="54768C6A" w:rsidR="006B1569" w:rsidRDefault="00D85AD4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Registrarsi al sistema</w:t>
      </w:r>
    </w:p>
    <w:p w14:paraId="62F5B1E5" w14:textId="7B28966F" w:rsidR="00666FBC" w:rsidRDefault="00666FBC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Modificare in </w:t>
      </w:r>
      <w:r w:rsidR="004D2E0A">
        <w:rPr>
          <w:rFonts w:cstheme="minorHAnsi"/>
        </w:rPr>
        <w:t>un successivo momento il proprio profilo</w:t>
      </w:r>
    </w:p>
    <w:p w14:paraId="53DC7BFC" w14:textId="1F873195" w:rsidR="00D85AD4" w:rsidRDefault="00D85AD4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Inserire, modificare e cancellare un’offerta di lavoro</w:t>
      </w:r>
    </w:p>
    <w:p w14:paraId="2085F653" w14:textId="12401B29" w:rsidR="006F705B" w:rsidRDefault="006F705B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Inserire le competenze richieste per ogni offerta</w:t>
      </w:r>
    </w:p>
    <w:p w14:paraId="31888E14" w14:textId="1A2B1FC1" w:rsidR="00B15A06" w:rsidRDefault="00B15A06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Impostare un’offerta come attiva o non attiva</w:t>
      </w:r>
    </w:p>
    <w:p w14:paraId="4506EBDB" w14:textId="6D1552D9" w:rsidR="00D85AD4" w:rsidRDefault="00D85AD4" w:rsidP="006B1569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Visualizzare gli utenti più attinenti </w:t>
      </w:r>
      <w:r w:rsidR="001D6692">
        <w:rPr>
          <w:rFonts w:cstheme="minorHAnsi"/>
        </w:rPr>
        <w:t>ad un’offerta di lavoro</w:t>
      </w:r>
    </w:p>
    <w:p w14:paraId="6E954C79" w14:textId="49F98B97" w:rsidR="004D2E0A" w:rsidRDefault="001D6692" w:rsidP="009563F3">
      <w:pPr>
        <w:pStyle w:val="Paragrafoelenco"/>
        <w:numPr>
          <w:ilvl w:val="0"/>
          <w:numId w:val="39"/>
        </w:numPr>
        <w:rPr>
          <w:rFonts w:cstheme="minorHAnsi"/>
        </w:rPr>
      </w:pPr>
      <w:r w:rsidRPr="00CB069B">
        <w:rPr>
          <w:rFonts w:cstheme="minorHAnsi"/>
        </w:rPr>
        <w:t xml:space="preserve">Visionare le candidature </w:t>
      </w:r>
      <w:r w:rsidR="00CB069B" w:rsidRPr="00CB069B">
        <w:rPr>
          <w:rFonts w:cstheme="minorHAnsi"/>
        </w:rPr>
        <w:t xml:space="preserve">ed </w:t>
      </w:r>
      <w:r w:rsidR="004D2E0A" w:rsidRPr="00CB069B">
        <w:rPr>
          <w:rFonts w:cstheme="minorHAnsi"/>
        </w:rPr>
        <w:t>il profilo dei singoli candidati</w:t>
      </w:r>
    </w:p>
    <w:p w14:paraId="056CF7C0" w14:textId="4FFB9D9B" w:rsidR="00CB069B" w:rsidRDefault="00CB069B" w:rsidP="009563F3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Inviare un messaggio interno ai singoli candida</w:t>
      </w:r>
      <w:r w:rsidR="00B371CA">
        <w:rPr>
          <w:rFonts w:cstheme="minorHAnsi"/>
        </w:rPr>
        <w:t>ti e agli utenti attinenti ad un’offerta, anche se non candidati</w:t>
      </w:r>
    </w:p>
    <w:p w14:paraId="02DA21A6" w14:textId="00FA7319" w:rsidR="00B371CA" w:rsidRPr="00CB069B" w:rsidRDefault="00B371CA" w:rsidP="009563F3">
      <w:pPr>
        <w:pStyle w:val="Paragrafoelenco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Visualizzare le risposte degli utenti ai propri messaggi</w:t>
      </w:r>
      <w:r w:rsidR="009E0F69">
        <w:rPr>
          <w:rFonts w:cstheme="minorHAnsi"/>
        </w:rPr>
        <w:t xml:space="preserve"> e rispondere</w:t>
      </w:r>
    </w:p>
    <w:p w14:paraId="5019180E" w14:textId="302ED54D" w:rsidR="001D6692" w:rsidRDefault="001D6692" w:rsidP="001D6692">
      <w:pPr>
        <w:rPr>
          <w:rFonts w:cstheme="minorHAnsi"/>
        </w:rPr>
      </w:pPr>
    </w:p>
    <w:p w14:paraId="0FB9A4E5" w14:textId="4C519831" w:rsidR="001D6692" w:rsidRDefault="001D6692" w:rsidP="001D6692">
      <w:pPr>
        <w:rPr>
          <w:rFonts w:cstheme="minorHAnsi"/>
        </w:rPr>
      </w:pPr>
      <w:r>
        <w:rPr>
          <w:rFonts w:cstheme="minorHAnsi"/>
        </w:rPr>
        <w:t>Un</w:t>
      </w:r>
      <w:r w:rsidR="00CB5D5B">
        <w:rPr>
          <w:rFonts w:cstheme="minorHAnsi"/>
        </w:rPr>
        <w:t>a persona può:</w:t>
      </w:r>
    </w:p>
    <w:p w14:paraId="714868E3" w14:textId="754DA6E0" w:rsidR="00CB5D5B" w:rsidRDefault="00CB5D5B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Registrarsi al sistema, inserendo i dati del curricu</w:t>
      </w:r>
      <w:r w:rsidR="0008186B">
        <w:rPr>
          <w:rFonts w:cstheme="minorHAnsi"/>
        </w:rPr>
        <w:t>lum e specificando</w:t>
      </w:r>
      <w:r w:rsidR="0091396B">
        <w:rPr>
          <w:rFonts w:cstheme="minorHAnsi"/>
        </w:rPr>
        <w:t xml:space="preserve"> l’esperienza formativa, </w:t>
      </w:r>
      <w:r w:rsidR="00CB069B">
        <w:rPr>
          <w:rFonts w:cstheme="minorHAnsi"/>
        </w:rPr>
        <w:t>l’esperienza lavorativa e</w:t>
      </w:r>
      <w:r w:rsidR="0008186B">
        <w:rPr>
          <w:rFonts w:cstheme="minorHAnsi"/>
        </w:rPr>
        <w:t xml:space="preserve"> le proprie competenze</w:t>
      </w:r>
    </w:p>
    <w:p w14:paraId="55C8ADEC" w14:textId="1D3D51C4" w:rsidR="00666FBC" w:rsidRDefault="00666FBC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Modificare in un successivo momento il proprio profilo ed il proprio curriculum</w:t>
      </w:r>
    </w:p>
    <w:p w14:paraId="151BE349" w14:textId="7D22E698" w:rsidR="0008186B" w:rsidRDefault="0008186B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Ricercare offerte di lavoro in base a parole chiave o località</w:t>
      </w:r>
    </w:p>
    <w:p w14:paraId="54EBC24A" w14:textId="266C92C3" w:rsidR="0008186B" w:rsidRDefault="00F77DB7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Visualizzare le offerte di lavoro</w:t>
      </w:r>
      <w:r w:rsidR="00B15A06">
        <w:rPr>
          <w:rFonts w:cstheme="minorHAnsi"/>
        </w:rPr>
        <w:t xml:space="preserve"> attive</w:t>
      </w:r>
      <w:r>
        <w:rPr>
          <w:rFonts w:cstheme="minorHAnsi"/>
        </w:rPr>
        <w:t xml:space="preserve"> più attinenti alle proprie competenze</w:t>
      </w:r>
    </w:p>
    <w:p w14:paraId="2590E86B" w14:textId="4841713E" w:rsidR="00F77DB7" w:rsidRDefault="00F77DB7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Inviare una candidatura per un’offerta di lavoro</w:t>
      </w:r>
    </w:p>
    <w:p w14:paraId="11A22082" w14:textId="275DAB47" w:rsidR="00F77DB7" w:rsidRDefault="00F77DB7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Ritirare una candidatura</w:t>
      </w:r>
    </w:p>
    <w:p w14:paraId="4F808747" w14:textId="401E4594" w:rsidR="00FB36BE" w:rsidRDefault="00FB36BE" w:rsidP="00CB5D5B">
      <w:pPr>
        <w:pStyle w:val="Paragrafoelenco"/>
        <w:numPr>
          <w:ilvl w:val="0"/>
          <w:numId w:val="40"/>
        </w:numPr>
        <w:rPr>
          <w:rFonts w:cstheme="minorHAnsi"/>
        </w:rPr>
      </w:pPr>
      <w:r>
        <w:rPr>
          <w:rFonts w:cstheme="minorHAnsi"/>
        </w:rPr>
        <w:t>Visualizzare i messaggi ricevuti per le proprie candidature e rispondere</w:t>
      </w:r>
    </w:p>
    <w:p w14:paraId="64601E26" w14:textId="6DB9EACF" w:rsidR="009E0F69" w:rsidRDefault="009E0F69" w:rsidP="009E0F69">
      <w:pPr>
        <w:rPr>
          <w:rFonts w:cstheme="minorHAnsi"/>
        </w:rPr>
      </w:pPr>
    </w:p>
    <w:p w14:paraId="1072036F" w14:textId="7665D511" w:rsidR="009E0F69" w:rsidRPr="009E0F69" w:rsidRDefault="009E0F69" w:rsidP="009E0F69">
      <w:pPr>
        <w:rPr>
          <w:rFonts w:cstheme="minorHAnsi"/>
        </w:rPr>
      </w:pPr>
    </w:p>
    <w:p w14:paraId="12F43983" w14:textId="2940C890" w:rsidR="001C5D30" w:rsidRPr="001A53E2" w:rsidRDefault="001C5D30" w:rsidP="001C5D30">
      <w:pPr>
        <w:pStyle w:val="Titolo2"/>
      </w:pPr>
      <w:r>
        <w:br w:type="page"/>
      </w:r>
      <w:bookmarkStart w:id="4" w:name="_Toc38393260"/>
      <w:r w:rsidR="001A53E2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C55F6BB" wp14:editId="30BBB72A">
            <wp:simplePos x="0" y="0"/>
            <wp:positionH relativeFrom="column">
              <wp:posOffset>-1080135</wp:posOffset>
            </wp:positionH>
            <wp:positionV relativeFrom="paragraph">
              <wp:posOffset>375285</wp:posOffset>
            </wp:positionV>
            <wp:extent cx="7553325" cy="5062220"/>
            <wp:effectExtent l="0" t="0" r="9525" b="5080"/>
            <wp:wrapTight wrapText="bothSides">
              <wp:wrapPolygon edited="0">
                <wp:start x="0" y="0"/>
                <wp:lineTo x="0" y="21540"/>
                <wp:lineTo x="21573" y="21540"/>
                <wp:lineTo x="21573" y="0"/>
                <wp:lineTo x="0" y="0"/>
              </wp:wrapPolygon>
            </wp:wrapTight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3325" cy="506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3E4F0A71" w14:textId="18AF8B78" w:rsidR="001C5D30" w:rsidRDefault="001C5D30" w:rsidP="001C5D30">
      <w:pPr>
        <w:rPr>
          <w:rFonts w:cstheme="minorHAnsi"/>
        </w:rPr>
      </w:pPr>
    </w:p>
    <w:p w14:paraId="76164718" w14:textId="1F7010CA" w:rsidR="001C5D30" w:rsidRPr="001C5D30" w:rsidRDefault="001C5D30" w:rsidP="001C5D30"/>
    <w:sectPr w:rsidR="001C5D30" w:rsidRPr="001C5D30" w:rsidSect="00113175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3E7A0" w14:textId="77777777" w:rsidR="00217DFD" w:rsidRDefault="00217DFD" w:rsidP="00E15F30">
      <w:pPr>
        <w:spacing w:after="0" w:line="240" w:lineRule="auto"/>
      </w:pPr>
      <w:r>
        <w:separator/>
      </w:r>
    </w:p>
  </w:endnote>
  <w:endnote w:type="continuationSeparator" w:id="0">
    <w:p w14:paraId="5DD9C4A4" w14:textId="77777777" w:rsidR="00217DFD" w:rsidRDefault="00217DFD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4B308897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1FF4EADD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D191C" w14:textId="77777777" w:rsidR="00217DFD" w:rsidRDefault="00217DFD" w:rsidP="00E15F30">
      <w:pPr>
        <w:spacing w:after="0" w:line="240" w:lineRule="auto"/>
      </w:pPr>
      <w:r>
        <w:separator/>
      </w:r>
    </w:p>
  </w:footnote>
  <w:footnote w:type="continuationSeparator" w:id="0">
    <w:p w14:paraId="09A2CCA1" w14:textId="77777777" w:rsidR="00217DFD" w:rsidRDefault="00217DFD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78142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CC68F6D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C7448"/>
    <w:multiLevelType w:val="hybridMultilevel"/>
    <w:tmpl w:val="809EC65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3" w15:restartNumberingAfterBreak="0">
    <w:nsid w:val="583231C4"/>
    <w:multiLevelType w:val="hybridMultilevel"/>
    <w:tmpl w:val="C48EEF4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7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5"/>
  </w:num>
  <w:num w:numId="3">
    <w:abstractNumId w:val="2"/>
  </w:num>
  <w:num w:numId="4">
    <w:abstractNumId w:val="12"/>
  </w:num>
  <w:num w:numId="5">
    <w:abstractNumId w:val="5"/>
  </w:num>
  <w:num w:numId="6">
    <w:abstractNumId w:val="8"/>
  </w:num>
  <w:num w:numId="7">
    <w:abstractNumId w:val="20"/>
  </w:num>
  <w:num w:numId="8">
    <w:abstractNumId w:val="7"/>
  </w:num>
  <w:num w:numId="9">
    <w:abstractNumId w:val="19"/>
  </w:num>
  <w:num w:numId="10">
    <w:abstractNumId w:val="11"/>
  </w:num>
  <w:num w:numId="11">
    <w:abstractNumId w:val="9"/>
  </w:num>
  <w:num w:numId="12">
    <w:abstractNumId w:val="18"/>
  </w:num>
  <w:num w:numId="13">
    <w:abstractNumId w:val="6"/>
  </w:num>
  <w:num w:numId="14">
    <w:abstractNumId w:val="10"/>
  </w:num>
  <w:num w:numId="15">
    <w:abstractNumId w:val="1"/>
  </w:num>
  <w:num w:numId="16">
    <w:abstractNumId w:val="17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16"/>
  </w:num>
  <w:num w:numId="38">
    <w:abstractNumId w:val="14"/>
  </w:num>
  <w:num w:numId="39">
    <w:abstractNumId w:val="13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5FB6"/>
    <w:rsid w:val="000219F1"/>
    <w:rsid w:val="00030EFB"/>
    <w:rsid w:val="00034A8D"/>
    <w:rsid w:val="00043F0B"/>
    <w:rsid w:val="00045528"/>
    <w:rsid w:val="0008130E"/>
    <w:rsid w:val="0008186B"/>
    <w:rsid w:val="000A2595"/>
    <w:rsid w:val="000A5A5C"/>
    <w:rsid w:val="000B11D1"/>
    <w:rsid w:val="000D2F89"/>
    <w:rsid w:val="000D3779"/>
    <w:rsid w:val="000E181F"/>
    <w:rsid w:val="000F6AD1"/>
    <w:rsid w:val="00102324"/>
    <w:rsid w:val="001046FD"/>
    <w:rsid w:val="00113175"/>
    <w:rsid w:val="00117EC4"/>
    <w:rsid w:val="00117F5B"/>
    <w:rsid w:val="0012493D"/>
    <w:rsid w:val="00126839"/>
    <w:rsid w:val="0013304A"/>
    <w:rsid w:val="00147594"/>
    <w:rsid w:val="00173ECC"/>
    <w:rsid w:val="00176259"/>
    <w:rsid w:val="001824A0"/>
    <w:rsid w:val="00192ADB"/>
    <w:rsid w:val="00194734"/>
    <w:rsid w:val="001A53E2"/>
    <w:rsid w:val="001A69D6"/>
    <w:rsid w:val="001B08D3"/>
    <w:rsid w:val="001C07A1"/>
    <w:rsid w:val="001C5D30"/>
    <w:rsid w:val="001D6692"/>
    <w:rsid w:val="001F4633"/>
    <w:rsid w:val="0020057F"/>
    <w:rsid w:val="00203C2C"/>
    <w:rsid w:val="00217DFD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A99"/>
    <w:rsid w:val="00462C08"/>
    <w:rsid w:val="00476CB5"/>
    <w:rsid w:val="00485B53"/>
    <w:rsid w:val="004D2E0A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66FBC"/>
    <w:rsid w:val="006735A6"/>
    <w:rsid w:val="00680EF5"/>
    <w:rsid w:val="00685750"/>
    <w:rsid w:val="00691648"/>
    <w:rsid w:val="006A0333"/>
    <w:rsid w:val="006B1569"/>
    <w:rsid w:val="006B1E1D"/>
    <w:rsid w:val="006C5023"/>
    <w:rsid w:val="006C634D"/>
    <w:rsid w:val="006E1C18"/>
    <w:rsid w:val="006E2369"/>
    <w:rsid w:val="006E3E85"/>
    <w:rsid w:val="006F226E"/>
    <w:rsid w:val="006F3577"/>
    <w:rsid w:val="006F705B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77585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1396B"/>
    <w:rsid w:val="00926858"/>
    <w:rsid w:val="00932750"/>
    <w:rsid w:val="00945C3C"/>
    <w:rsid w:val="00956F6F"/>
    <w:rsid w:val="00994DDB"/>
    <w:rsid w:val="009A361B"/>
    <w:rsid w:val="009A376B"/>
    <w:rsid w:val="009A37BD"/>
    <w:rsid w:val="009A5C1D"/>
    <w:rsid w:val="009C2373"/>
    <w:rsid w:val="009D4DAF"/>
    <w:rsid w:val="009E0F69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541FA"/>
    <w:rsid w:val="00A720C6"/>
    <w:rsid w:val="00A75E6E"/>
    <w:rsid w:val="00A869A1"/>
    <w:rsid w:val="00A97D14"/>
    <w:rsid w:val="00AB27D6"/>
    <w:rsid w:val="00AE166A"/>
    <w:rsid w:val="00B15A06"/>
    <w:rsid w:val="00B24182"/>
    <w:rsid w:val="00B2530A"/>
    <w:rsid w:val="00B26CB8"/>
    <w:rsid w:val="00B371CA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033"/>
    <w:rsid w:val="00C46F3A"/>
    <w:rsid w:val="00C50BD7"/>
    <w:rsid w:val="00C6182E"/>
    <w:rsid w:val="00C63312"/>
    <w:rsid w:val="00C63873"/>
    <w:rsid w:val="00C728D0"/>
    <w:rsid w:val="00C840EC"/>
    <w:rsid w:val="00C90637"/>
    <w:rsid w:val="00C94EB4"/>
    <w:rsid w:val="00CB069B"/>
    <w:rsid w:val="00CB3B33"/>
    <w:rsid w:val="00CB5D5B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85AD4"/>
    <w:rsid w:val="00DA7A84"/>
    <w:rsid w:val="00DC4B8F"/>
    <w:rsid w:val="00DE5E0C"/>
    <w:rsid w:val="00E02D4D"/>
    <w:rsid w:val="00E11CCC"/>
    <w:rsid w:val="00E15F30"/>
    <w:rsid w:val="00E4298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43DE"/>
    <w:rsid w:val="00F47F03"/>
    <w:rsid w:val="00F60005"/>
    <w:rsid w:val="00F65E74"/>
    <w:rsid w:val="00F7782A"/>
    <w:rsid w:val="00F77DB7"/>
    <w:rsid w:val="00F811C2"/>
    <w:rsid w:val="00F812EC"/>
    <w:rsid w:val="00F87FD1"/>
    <w:rsid w:val="00F94C6C"/>
    <w:rsid w:val="00FB36BE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5</TotalTime>
  <Pages>5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125</cp:revision>
  <cp:lastPrinted>2019-03-13T16:41:00Z</cp:lastPrinted>
  <dcterms:created xsi:type="dcterms:W3CDTF">2019-01-27T17:08:00Z</dcterms:created>
  <dcterms:modified xsi:type="dcterms:W3CDTF">2020-07-01T15:41:00Z</dcterms:modified>
</cp:coreProperties>
</file>